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19204608" w:displacedByCustomXml="next"/>
    <w:bookmarkEnd w:id="0" w:displacedByCustomXml="next"/>
    <w:sdt>
      <w:sdtPr>
        <w:id w:val="-2105416324"/>
        <w:docPartObj>
          <w:docPartGallery w:val="Cover Pages"/>
          <w:docPartUnique/>
        </w:docPartObj>
      </w:sdtPr>
      <w:sdtContent>
        <w:p w14:paraId="7DA617C1" w14:textId="77777777" w:rsidR="00AF73FD" w:rsidRDefault="00AF73FD" w:rsidP="00AF73FD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209"/>
          </w:tblGrid>
          <w:tr w:rsidR="00447647" w14:paraId="5140D714" w14:textId="77777777" w:rsidTr="00553766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7DBDADE110FE44B1AD3AB56ECE50C173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F523ED2" w14:textId="2BB362E8" w:rsidR="00447647" w:rsidRDefault="00447647" w:rsidP="00553766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Edinburgh Napier University</w:t>
                    </w:r>
                  </w:p>
                </w:tc>
              </w:sdtContent>
            </w:sdt>
          </w:tr>
          <w:tr w:rsidR="00447647" w14:paraId="5F13D150" w14:textId="77777777" w:rsidTr="00553766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4C84FBFB2102443ABF5C1F8FEDCCBA87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3F87FD79" w14:textId="2729D863" w:rsidR="00447647" w:rsidRDefault="00447647" w:rsidP="00553766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SET10101 – Software Architecture Coursework Testing</w:t>
                    </w:r>
                  </w:p>
                </w:sdtContent>
              </w:sdt>
            </w:tc>
          </w:tr>
          <w:tr w:rsidR="00447647" w14:paraId="5D0E4179" w14:textId="77777777" w:rsidTr="00553766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A0F9D6626E0644349A976EE8F26161D3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1651D969" w14:textId="356B72F8" w:rsidR="00447647" w:rsidRDefault="00447647" w:rsidP="00553766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Michael Suttie - 40541559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447647" w14:paraId="0B92F803" w14:textId="77777777" w:rsidTr="00553766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23E26D5D13954F3E9D1BAB5421C53F9A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06F29EDE" w14:textId="61E24EBD" w:rsidR="00447647" w:rsidRDefault="00447647" w:rsidP="00553766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Michael Suttie</w:t>
                    </w:r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7347D468A8544C28BA4F7B3AAC5C9AFA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2-11-29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24C5714F" w14:textId="0EF2743E" w:rsidR="00447647" w:rsidRDefault="00447647" w:rsidP="00553766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11-29-2022</w:t>
                    </w:r>
                  </w:p>
                </w:sdtContent>
              </w:sdt>
              <w:p w14:paraId="4598A230" w14:textId="77777777" w:rsidR="00447647" w:rsidRDefault="00447647" w:rsidP="00553766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7904E0B0" w14:textId="20414623" w:rsidR="00AF73FD" w:rsidRDefault="00447647" w:rsidP="00AF73FD">
          <w:r>
            <w:br w:type="page"/>
          </w:r>
        </w:p>
      </w:sdtContent>
    </w:sdt>
    <w:sdt>
      <w:sdtPr>
        <w:id w:val="174791727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283FECA4" w14:textId="2748EF79" w:rsidR="00E74B5A" w:rsidRDefault="00E74B5A">
          <w:pPr>
            <w:pStyle w:val="TOCHeading"/>
          </w:pPr>
          <w:r>
            <w:t>Table of Contents</w:t>
          </w:r>
        </w:p>
        <w:p w14:paraId="110E464B" w14:textId="4ABA9FAC" w:rsidR="00447647" w:rsidRDefault="00E74B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0835173" w:history="1">
            <w:r w:rsidR="00447647" w:rsidRPr="00C87A73">
              <w:rPr>
                <w:rStyle w:val="Hyperlink"/>
                <w:noProof/>
              </w:rPr>
              <w:t>HQ Operator Testing</w:t>
            </w:r>
            <w:r w:rsidR="00447647">
              <w:rPr>
                <w:noProof/>
                <w:webHidden/>
              </w:rPr>
              <w:tab/>
            </w:r>
            <w:r w:rsidR="00447647">
              <w:rPr>
                <w:noProof/>
                <w:webHidden/>
              </w:rPr>
              <w:fldChar w:fldCharType="begin"/>
            </w:r>
            <w:r w:rsidR="00447647">
              <w:rPr>
                <w:noProof/>
                <w:webHidden/>
              </w:rPr>
              <w:instrText xml:space="preserve"> PAGEREF _Toc120835173 \h </w:instrText>
            </w:r>
            <w:r w:rsidR="00447647">
              <w:rPr>
                <w:noProof/>
                <w:webHidden/>
              </w:rPr>
            </w:r>
            <w:r w:rsidR="00447647">
              <w:rPr>
                <w:noProof/>
                <w:webHidden/>
              </w:rPr>
              <w:fldChar w:fldCharType="separate"/>
            </w:r>
            <w:r w:rsidR="00447647">
              <w:rPr>
                <w:noProof/>
                <w:webHidden/>
              </w:rPr>
              <w:t>3</w:t>
            </w:r>
            <w:r w:rsidR="00447647">
              <w:rPr>
                <w:noProof/>
                <w:webHidden/>
              </w:rPr>
              <w:fldChar w:fldCharType="end"/>
            </w:r>
          </w:hyperlink>
        </w:p>
        <w:p w14:paraId="6BAB55CE" w14:textId="70EB9E49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74" w:history="1">
            <w:r w:rsidRPr="00C87A73">
              <w:rPr>
                <w:rStyle w:val="Hyperlink"/>
                <w:noProof/>
              </w:rPr>
              <w:t>Test Case 1 – Patient submission (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7A045" w14:textId="3E1F3F67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75" w:history="1">
            <w:r w:rsidRPr="00C87A73">
              <w:rPr>
                <w:rStyle w:val="Hyperlink"/>
                <w:noProof/>
              </w:rPr>
              <w:t>Test Case 2 – Patient submission (Un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C4836" w14:textId="03DC064E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76" w:history="1">
            <w:r w:rsidRPr="00C87A73">
              <w:rPr>
                <w:rStyle w:val="Hyperlink"/>
                <w:noProof/>
              </w:rPr>
              <w:t>Test Case 3 – Patient Lookup (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B34F5" w14:textId="4CE69C92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77" w:history="1">
            <w:r w:rsidRPr="00C87A73">
              <w:rPr>
                <w:rStyle w:val="Hyperlink"/>
                <w:noProof/>
              </w:rPr>
              <w:t>Test Case 4 – Patient Lookup (Un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B5FB6" w14:textId="152B2D5F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78" w:history="1">
            <w:r w:rsidRPr="00C87A73">
              <w:rPr>
                <w:rStyle w:val="Hyperlink"/>
                <w:noProof/>
              </w:rPr>
              <w:t>Test Case 5 – Patient Lookup (Un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3B89D" w14:textId="460C2B60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79" w:history="1">
            <w:r w:rsidRPr="00C87A73">
              <w:rPr>
                <w:rStyle w:val="Hyperlink"/>
                <w:noProof/>
              </w:rPr>
              <w:t>Test Case 6 – Request Ambulance (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E1D4D" w14:textId="21B0648B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80" w:history="1">
            <w:r w:rsidRPr="00C87A73">
              <w:rPr>
                <w:rStyle w:val="Hyperlink"/>
                <w:noProof/>
              </w:rPr>
              <w:t>Test Case 7 – Request Ambulance (Un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6EAA3" w14:textId="220107C6" w:rsidR="00447647" w:rsidRDefault="0044764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81" w:history="1">
            <w:r w:rsidRPr="00C87A73">
              <w:rPr>
                <w:rStyle w:val="Hyperlink"/>
                <w:noProof/>
              </w:rPr>
              <w:t>Ambulanc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45CFC" w14:textId="5C3D5D8E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82" w:history="1">
            <w:r w:rsidRPr="00C87A73">
              <w:rPr>
                <w:rStyle w:val="Hyperlink"/>
                <w:noProof/>
              </w:rPr>
              <w:t>Test Case 1 – Lookup Incident (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00D6E" w14:textId="524391A9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83" w:history="1">
            <w:r w:rsidRPr="00C87A73">
              <w:rPr>
                <w:rStyle w:val="Hyperlink"/>
                <w:noProof/>
              </w:rPr>
              <w:t>Test Case 2 – Lookup Incident (Un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025A8" w14:textId="678F9EAB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84" w:history="1">
            <w:r w:rsidRPr="00C87A73">
              <w:rPr>
                <w:rStyle w:val="Hyperlink"/>
                <w:noProof/>
              </w:rPr>
              <w:t>Test Case 3 – Lookup Incident (Un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2158B4" w14:textId="1284BACD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85" w:history="1">
            <w:r w:rsidRPr="00C87A73">
              <w:rPr>
                <w:rStyle w:val="Hyperlink"/>
                <w:noProof/>
              </w:rPr>
              <w:t>Test Case 4 – Update Hospital (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4AD7C" w14:textId="080180C0" w:rsidR="00447647" w:rsidRDefault="0044764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86" w:history="1">
            <w:r w:rsidRPr="00C87A73">
              <w:rPr>
                <w:rStyle w:val="Hyperlink"/>
                <w:noProof/>
              </w:rPr>
              <w:t>Hospit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03B72" w14:textId="41DBCBCA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87" w:history="1">
            <w:r w:rsidRPr="00C87A73">
              <w:rPr>
                <w:rStyle w:val="Hyperlink"/>
                <w:noProof/>
              </w:rPr>
              <w:t>Test Case 1 – Update Pat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5769C" w14:textId="192C0EF3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88" w:history="1">
            <w:r w:rsidRPr="00C87A73">
              <w:rPr>
                <w:rStyle w:val="Hyperlink"/>
                <w:noProof/>
              </w:rPr>
              <w:t>Test Case 2 – Delete Patient (Un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3EB41" w14:textId="7049907D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89" w:history="1">
            <w:r w:rsidRPr="00C87A73">
              <w:rPr>
                <w:rStyle w:val="Hyperlink"/>
                <w:noProof/>
              </w:rPr>
              <w:t>Test Case 3 – Delete Incid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4F960" w14:textId="5CC9271B" w:rsidR="00447647" w:rsidRDefault="0044764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0835190" w:history="1">
            <w:r w:rsidRPr="00C87A73">
              <w:rPr>
                <w:rStyle w:val="Hyperlink"/>
                <w:noProof/>
              </w:rPr>
              <w:t>Test Case 3 – Delete Patient (Expec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835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60E72" w14:textId="6C9FACC4" w:rsidR="00E74B5A" w:rsidRDefault="00E74B5A">
          <w:r>
            <w:rPr>
              <w:b/>
              <w:bCs/>
              <w:noProof/>
            </w:rPr>
            <w:fldChar w:fldCharType="end"/>
          </w:r>
        </w:p>
      </w:sdtContent>
    </w:sdt>
    <w:p w14:paraId="5913AD6F" w14:textId="77777777" w:rsidR="00AF73FD" w:rsidRDefault="00AF73FD" w:rsidP="00AF73FD"/>
    <w:p w14:paraId="5EC1C4E9" w14:textId="77777777" w:rsidR="00AF73FD" w:rsidRDefault="00AF73FD" w:rsidP="00AF73FD"/>
    <w:p w14:paraId="46F1CA79" w14:textId="77777777" w:rsidR="00AF73FD" w:rsidRDefault="00AF73FD" w:rsidP="00AF73FD"/>
    <w:p w14:paraId="784C87F0" w14:textId="77777777" w:rsidR="00AF73FD" w:rsidRDefault="00AF73FD" w:rsidP="00AF73FD"/>
    <w:p w14:paraId="6AB5A614" w14:textId="77777777" w:rsidR="00AF73FD" w:rsidRDefault="00AF73FD" w:rsidP="00AF73FD"/>
    <w:p w14:paraId="08BD2268" w14:textId="77777777" w:rsidR="00AF73FD" w:rsidRDefault="00AF73FD" w:rsidP="00AF73FD"/>
    <w:p w14:paraId="0373D0A9" w14:textId="77777777" w:rsidR="00AF73FD" w:rsidRDefault="00AF73FD" w:rsidP="00AF73FD"/>
    <w:p w14:paraId="0535459B" w14:textId="77777777" w:rsidR="00AF73FD" w:rsidRDefault="00AF73FD" w:rsidP="00AF73FD"/>
    <w:p w14:paraId="34EA7702" w14:textId="77777777" w:rsidR="00AF73FD" w:rsidRDefault="00AF73FD" w:rsidP="00AF73FD"/>
    <w:p w14:paraId="4F99FF34" w14:textId="77777777" w:rsidR="00AF73FD" w:rsidRDefault="00AF73FD" w:rsidP="00AF73FD"/>
    <w:p w14:paraId="74FE7929" w14:textId="77777777" w:rsidR="00AF73FD" w:rsidRDefault="00AF73FD" w:rsidP="00AF73FD"/>
    <w:p w14:paraId="4B7C9934" w14:textId="77777777" w:rsidR="00AF73FD" w:rsidRDefault="00AF73FD" w:rsidP="00AF73FD"/>
    <w:p w14:paraId="6C7B9913" w14:textId="77777777" w:rsidR="00AF73FD" w:rsidRDefault="00AF73FD" w:rsidP="00AF73FD"/>
    <w:p w14:paraId="5CB2C2DE" w14:textId="77777777" w:rsidR="00AF73FD" w:rsidRDefault="00AF73FD" w:rsidP="00AF73FD"/>
    <w:p w14:paraId="575831FF" w14:textId="77777777" w:rsidR="00AF73FD" w:rsidRDefault="00AF73FD" w:rsidP="00AF73FD"/>
    <w:p w14:paraId="53AA9E22" w14:textId="77777777" w:rsidR="00AF73FD" w:rsidRDefault="00AF73FD" w:rsidP="00AF73FD"/>
    <w:p w14:paraId="264908A5" w14:textId="77777777" w:rsidR="00AF73FD" w:rsidRDefault="00AF73FD" w:rsidP="00AF73FD"/>
    <w:p w14:paraId="7A39637C" w14:textId="77777777" w:rsidR="00AF73FD" w:rsidRDefault="00AF73FD" w:rsidP="00AF73FD"/>
    <w:p w14:paraId="57DEC47A" w14:textId="77777777" w:rsidR="00AF73FD" w:rsidRDefault="00AF73FD" w:rsidP="00AF73FD"/>
    <w:p w14:paraId="494BA38D" w14:textId="77777777" w:rsidR="00AF73FD" w:rsidRDefault="00AF73FD" w:rsidP="00AF73FD"/>
    <w:p w14:paraId="03F8AF41" w14:textId="77777777" w:rsidR="00AF73FD" w:rsidRDefault="00AF73FD" w:rsidP="00AF73FD"/>
    <w:p w14:paraId="11A9D86B" w14:textId="77777777" w:rsidR="00AF73FD" w:rsidRDefault="00AF73FD" w:rsidP="00AF73FD"/>
    <w:p w14:paraId="0BFA6F97" w14:textId="12905834" w:rsidR="00AF73FD" w:rsidRDefault="00AF73FD" w:rsidP="00AF73FD">
      <w:pPr>
        <w:pStyle w:val="Heading1"/>
      </w:pPr>
      <w:bookmarkStart w:id="1" w:name="_Toc120835173"/>
      <w:r>
        <w:t>HQ Operator Testing</w:t>
      </w:r>
      <w:bookmarkEnd w:id="1"/>
    </w:p>
    <w:p w14:paraId="46947205" w14:textId="47E70D52" w:rsidR="00AF73FD" w:rsidRDefault="00AF73FD" w:rsidP="00AF73FD"/>
    <w:p w14:paraId="05F6E506" w14:textId="040B4FD9" w:rsidR="00AF73FD" w:rsidRPr="00AF73FD" w:rsidRDefault="00AF73FD" w:rsidP="00E74B5A">
      <w:pPr>
        <w:pStyle w:val="Heading3"/>
      </w:pPr>
      <w:bookmarkStart w:id="2" w:name="_Toc120835174"/>
      <w:r>
        <w:t>Test Case 1 – Patient submission</w:t>
      </w:r>
      <w:r w:rsidR="00C92328">
        <w:t xml:space="preserve"> (Expected)</w:t>
      </w:r>
      <w:bookmarkEnd w:id="2"/>
    </w:p>
    <w:p w14:paraId="4CF20FF1" w14:textId="3E4C30D7" w:rsidR="00AF73FD" w:rsidRDefault="00AF73FD" w:rsidP="00AF73FD">
      <w:pPr>
        <w:spacing w:line="240" w:lineRule="auto"/>
      </w:pPr>
      <w:r w:rsidRPr="007A323F">
        <w:rPr>
          <w:b/>
          <w:bCs/>
        </w:rPr>
        <w:t>Input:</w:t>
      </w:r>
      <w:r>
        <w:t xml:space="preserve"> Jane, Doe, 54345, Chestnut Road, Midlothian, Heart Disease</w:t>
      </w:r>
    </w:p>
    <w:p w14:paraId="7D5A7B52" w14:textId="77777777" w:rsidR="00AF73FD" w:rsidRDefault="00AF73FD" w:rsidP="00AF73FD">
      <w:pPr>
        <w:spacing w:line="240" w:lineRule="auto"/>
      </w:pPr>
      <w:r w:rsidRPr="007A323F">
        <w:rPr>
          <w:b/>
          <w:bCs/>
        </w:rPr>
        <w:t>Expected Result</w:t>
      </w:r>
      <w:r>
        <w:t>: Success Message and database insersion .</w:t>
      </w:r>
    </w:p>
    <w:p w14:paraId="1339F2C6" w14:textId="77777777" w:rsidR="00AF73FD" w:rsidRDefault="00AF73FD" w:rsidP="00AF73FD">
      <w:pPr>
        <w:spacing w:line="240" w:lineRule="auto"/>
      </w:pPr>
      <w:r>
        <w:rPr>
          <w:b/>
          <w:bCs/>
        </w:rPr>
        <w:t>Result:</w:t>
      </w:r>
    </w:p>
    <w:p w14:paraId="312364AE" w14:textId="77777777" w:rsidR="00AF73FD" w:rsidRDefault="00AF73FD" w:rsidP="00AF73FD">
      <w:pPr>
        <w:spacing w:line="240" w:lineRule="auto"/>
        <w:jc w:val="center"/>
      </w:pPr>
      <w:r>
        <w:rPr>
          <w:noProof/>
        </w:rPr>
        <w:drawing>
          <wp:inline distT="0" distB="0" distL="0" distR="0" wp14:anchorId="4A0F74B6" wp14:editId="7761DACD">
            <wp:extent cx="4344343" cy="1200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70698" cy="1207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A3D61" w14:textId="77777777" w:rsidR="00AF73FD" w:rsidRPr="007A323F" w:rsidRDefault="00AF73FD" w:rsidP="00AF73FD">
      <w:pPr>
        <w:spacing w:line="240" w:lineRule="auto"/>
      </w:pPr>
      <w:r>
        <w:rPr>
          <w:noProof/>
        </w:rPr>
        <w:drawing>
          <wp:inline distT="0" distB="0" distL="0" distR="0" wp14:anchorId="074D4961" wp14:editId="3B04C370">
            <wp:extent cx="5731510" cy="66802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187BC" w14:textId="52A62581" w:rsidR="00AF73FD" w:rsidRDefault="00AF73FD" w:rsidP="00AF73FD">
      <w:pPr>
        <w:spacing w:line="240" w:lineRule="auto"/>
      </w:pPr>
    </w:p>
    <w:p w14:paraId="64373C28" w14:textId="013BCE7D" w:rsidR="00C92328" w:rsidRPr="00AF73FD" w:rsidRDefault="00C92328" w:rsidP="00C92328">
      <w:pPr>
        <w:pStyle w:val="Heading3"/>
      </w:pPr>
      <w:bookmarkStart w:id="3" w:name="_Toc120835175"/>
      <w:r>
        <w:t xml:space="preserve">Test Case </w:t>
      </w:r>
      <w:r>
        <w:t>2</w:t>
      </w:r>
      <w:r>
        <w:t xml:space="preserve"> – Patient submission (</w:t>
      </w:r>
      <w:r>
        <w:t>Une</w:t>
      </w:r>
      <w:r>
        <w:t>xpected)</w:t>
      </w:r>
      <w:bookmarkEnd w:id="3"/>
    </w:p>
    <w:p w14:paraId="4AF99789" w14:textId="77777777" w:rsidR="00C92328" w:rsidRDefault="00C92328" w:rsidP="00AF73FD">
      <w:pPr>
        <w:spacing w:line="240" w:lineRule="auto"/>
      </w:pPr>
    </w:p>
    <w:p w14:paraId="6E70F470" w14:textId="77777777" w:rsidR="00AF73FD" w:rsidRDefault="00AF73FD" w:rsidP="00AF73FD">
      <w:pPr>
        <w:spacing w:line="240" w:lineRule="auto"/>
      </w:pPr>
      <w:r w:rsidRPr="007A323F">
        <w:rPr>
          <w:b/>
          <w:bCs/>
        </w:rPr>
        <w:t>Input:</w:t>
      </w:r>
      <w:r>
        <w:t xml:space="preserve"> N/A</w:t>
      </w:r>
    </w:p>
    <w:p w14:paraId="7E5E4EEA" w14:textId="77777777" w:rsidR="00AF73FD" w:rsidRDefault="00AF73FD" w:rsidP="00AF73FD">
      <w:pPr>
        <w:spacing w:line="240" w:lineRule="auto"/>
      </w:pPr>
      <w:r w:rsidRPr="007A323F">
        <w:rPr>
          <w:b/>
          <w:bCs/>
        </w:rPr>
        <w:t>Expected Result</w:t>
      </w:r>
      <w:r>
        <w:t>: Error Message</w:t>
      </w:r>
    </w:p>
    <w:p w14:paraId="03066C4F" w14:textId="77777777" w:rsidR="00AF73FD" w:rsidRDefault="00AF73FD" w:rsidP="00AF73FD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2875CB92" w14:textId="7BE1355D" w:rsidR="00AF73FD" w:rsidRDefault="00AF73FD" w:rsidP="00AF73FD">
      <w:pPr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40CA782E" wp14:editId="27A5D49C">
            <wp:extent cx="4088754" cy="1057275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28546" cy="1067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93004" w14:textId="0643CD6B" w:rsidR="00C92328" w:rsidRDefault="00C92328" w:rsidP="00AF73FD">
      <w:pPr>
        <w:spacing w:line="240" w:lineRule="auto"/>
        <w:jc w:val="center"/>
      </w:pPr>
    </w:p>
    <w:p w14:paraId="722C2BAE" w14:textId="239499B0" w:rsidR="00C92328" w:rsidRDefault="00C92328" w:rsidP="00AF73FD">
      <w:pPr>
        <w:spacing w:line="240" w:lineRule="auto"/>
        <w:jc w:val="center"/>
      </w:pPr>
    </w:p>
    <w:p w14:paraId="16D8C8EF" w14:textId="15A1440E" w:rsidR="00C92328" w:rsidRDefault="00C92328" w:rsidP="00AF73FD">
      <w:pPr>
        <w:spacing w:line="240" w:lineRule="auto"/>
        <w:jc w:val="center"/>
      </w:pPr>
    </w:p>
    <w:p w14:paraId="66BC8EA5" w14:textId="6AB94DAB" w:rsidR="00C92328" w:rsidRDefault="00C92328" w:rsidP="00AF73FD">
      <w:pPr>
        <w:spacing w:line="240" w:lineRule="auto"/>
        <w:jc w:val="center"/>
      </w:pPr>
    </w:p>
    <w:p w14:paraId="61E59161" w14:textId="3F072488" w:rsidR="00C92328" w:rsidRDefault="00C92328" w:rsidP="00AF73FD">
      <w:pPr>
        <w:spacing w:line="240" w:lineRule="auto"/>
        <w:jc w:val="center"/>
      </w:pPr>
    </w:p>
    <w:p w14:paraId="10115DA2" w14:textId="0541DCBB" w:rsidR="00C92328" w:rsidRDefault="00C92328" w:rsidP="00AF73FD">
      <w:pPr>
        <w:spacing w:line="240" w:lineRule="auto"/>
        <w:jc w:val="center"/>
      </w:pPr>
    </w:p>
    <w:p w14:paraId="4ABDB358" w14:textId="6A9626C2" w:rsidR="00C92328" w:rsidRDefault="00C92328" w:rsidP="00AF73FD">
      <w:pPr>
        <w:spacing w:line="240" w:lineRule="auto"/>
        <w:jc w:val="center"/>
      </w:pPr>
    </w:p>
    <w:p w14:paraId="1D59E0FB" w14:textId="1C18C45E" w:rsidR="00C92328" w:rsidRDefault="00C92328" w:rsidP="00AF73FD">
      <w:pPr>
        <w:spacing w:line="240" w:lineRule="auto"/>
        <w:jc w:val="center"/>
      </w:pPr>
    </w:p>
    <w:p w14:paraId="3352D7DD" w14:textId="7561148D" w:rsidR="00AF73FD" w:rsidRDefault="00AF73FD" w:rsidP="00AF73FD"/>
    <w:p w14:paraId="2D15DE7B" w14:textId="4360BE49" w:rsidR="00AF73FD" w:rsidRPr="00E74B5A" w:rsidRDefault="00AF73FD" w:rsidP="00E74B5A">
      <w:pPr>
        <w:pStyle w:val="Heading3"/>
      </w:pPr>
      <w:bookmarkStart w:id="4" w:name="_Toc120835176"/>
      <w:r w:rsidRPr="00E74B5A">
        <w:t xml:space="preserve">Test Case </w:t>
      </w:r>
      <w:r w:rsidR="00C92328">
        <w:t>3</w:t>
      </w:r>
      <w:r w:rsidRPr="00E74B5A">
        <w:t xml:space="preserve"> – Patient </w:t>
      </w:r>
      <w:r w:rsidRPr="00E74B5A">
        <w:t>Lookup</w:t>
      </w:r>
      <w:r w:rsidR="00C92328">
        <w:t xml:space="preserve"> (Expected)</w:t>
      </w:r>
      <w:bookmarkEnd w:id="4"/>
    </w:p>
    <w:p w14:paraId="27B6E38D" w14:textId="6013D924" w:rsidR="00E74B5A" w:rsidRDefault="00E74B5A" w:rsidP="00E74B5A">
      <w:pPr>
        <w:spacing w:line="240" w:lineRule="auto"/>
      </w:pPr>
      <w:r w:rsidRPr="007A323F">
        <w:rPr>
          <w:b/>
          <w:bCs/>
        </w:rPr>
        <w:t>Input:</w:t>
      </w:r>
      <w:r>
        <w:t xml:space="preserve"> 54345</w:t>
      </w:r>
    </w:p>
    <w:p w14:paraId="2E444F5F" w14:textId="3233A800" w:rsidR="00E74B5A" w:rsidRDefault="00E74B5A" w:rsidP="00E74B5A">
      <w:pPr>
        <w:spacing w:line="240" w:lineRule="auto"/>
      </w:pPr>
      <w:r w:rsidRPr="007A323F">
        <w:rPr>
          <w:b/>
          <w:bCs/>
        </w:rPr>
        <w:t>Expected Result</w:t>
      </w:r>
      <w:r>
        <w:t xml:space="preserve">: Success Message and </w:t>
      </w:r>
      <w:r>
        <w:t>form filled</w:t>
      </w:r>
    </w:p>
    <w:p w14:paraId="0DA5BD5E" w14:textId="77006145" w:rsidR="00E74B5A" w:rsidRDefault="00E74B5A" w:rsidP="00E74B5A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4153FCA3" w14:textId="60F2EF49" w:rsidR="00C92328" w:rsidRDefault="00C92328" w:rsidP="00E74B5A">
      <w:pPr>
        <w:spacing w:line="240" w:lineRule="auto"/>
        <w:rPr>
          <w:b/>
          <w:bCs/>
        </w:rPr>
      </w:pPr>
    </w:p>
    <w:p w14:paraId="4DBF2D2D" w14:textId="31EDB251" w:rsidR="00C92328" w:rsidRDefault="00C92328" w:rsidP="00E74B5A">
      <w:pPr>
        <w:spacing w:line="240" w:lineRule="auto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9FACBCC" wp14:editId="033B96F4">
            <wp:simplePos x="0" y="0"/>
            <wp:positionH relativeFrom="column">
              <wp:posOffset>3114675</wp:posOffset>
            </wp:positionH>
            <wp:positionV relativeFrom="paragraph">
              <wp:posOffset>717550</wp:posOffset>
            </wp:positionV>
            <wp:extent cx="3038475" cy="794464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7944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7449AD00" wp14:editId="0CB32162">
            <wp:extent cx="2743029" cy="2143125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029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E8B78" w14:textId="77777777" w:rsidR="00C92328" w:rsidRDefault="00C92328" w:rsidP="00E74B5A">
      <w:pPr>
        <w:spacing w:line="240" w:lineRule="auto"/>
        <w:rPr>
          <w:b/>
          <w:bCs/>
        </w:rPr>
      </w:pPr>
    </w:p>
    <w:p w14:paraId="5A5CDABF" w14:textId="5645D3B3" w:rsidR="00C92328" w:rsidRPr="00E74B5A" w:rsidRDefault="00C92328" w:rsidP="00C92328">
      <w:pPr>
        <w:pStyle w:val="Heading3"/>
      </w:pPr>
      <w:bookmarkStart w:id="5" w:name="_Toc120835177"/>
      <w:r w:rsidRPr="00E74B5A">
        <w:t xml:space="preserve">Test Case </w:t>
      </w:r>
      <w:r w:rsidR="0069665F">
        <w:t>4</w:t>
      </w:r>
      <w:r w:rsidRPr="00E74B5A">
        <w:t xml:space="preserve"> – Patient Lookup</w:t>
      </w:r>
      <w:r>
        <w:t xml:space="preserve"> (</w:t>
      </w:r>
      <w:r>
        <w:t>Un</w:t>
      </w:r>
      <w:r w:rsidR="00786D5A">
        <w:t>e</w:t>
      </w:r>
      <w:r>
        <w:t>xpected)</w:t>
      </w:r>
      <w:bookmarkEnd w:id="5"/>
    </w:p>
    <w:p w14:paraId="3740AAB4" w14:textId="23277FC0" w:rsidR="00C92328" w:rsidRDefault="00C92328" w:rsidP="00C92328">
      <w:pPr>
        <w:spacing w:line="240" w:lineRule="auto"/>
      </w:pPr>
      <w:r w:rsidRPr="007A323F">
        <w:rPr>
          <w:b/>
          <w:bCs/>
        </w:rPr>
        <w:t>Input:</w:t>
      </w:r>
      <w:r>
        <w:t xml:space="preserve"> </w:t>
      </w:r>
      <w:r>
        <w:t>N/A</w:t>
      </w:r>
    </w:p>
    <w:p w14:paraId="46E182A6" w14:textId="1CA1ED67" w:rsidR="00C92328" w:rsidRDefault="00C92328" w:rsidP="00C92328">
      <w:pPr>
        <w:spacing w:line="240" w:lineRule="auto"/>
      </w:pPr>
      <w:r w:rsidRPr="007A323F">
        <w:rPr>
          <w:b/>
          <w:bCs/>
        </w:rPr>
        <w:t>Expected Result</w:t>
      </w:r>
      <w:r>
        <w:t xml:space="preserve">: </w:t>
      </w:r>
      <w:r>
        <w:t>Error Message</w:t>
      </w:r>
    </w:p>
    <w:p w14:paraId="545DEA2D" w14:textId="77777777" w:rsidR="00C92328" w:rsidRDefault="00C92328" w:rsidP="00C92328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7369B451" w14:textId="51302637" w:rsidR="00C92328" w:rsidRDefault="00742B86" w:rsidP="00742B86">
      <w:pPr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256EFCDB" wp14:editId="42A9A425">
            <wp:extent cx="4254360" cy="1095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01280" cy="1107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6EB37" w14:textId="77777777" w:rsidR="00742B86" w:rsidRDefault="00742B86" w:rsidP="00742B86">
      <w:pPr>
        <w:spacing w:line="240" w:lineRule="auto"/>
        <w:jc w:val="center"/>
      </w:pPr>
    </w:p>
    <w:p w14:paraId="39808161" w14:textId="2D9207E6" w:rsidR="00742B86" w:rsidRPr="00E74B5A" w:rsidRDefault="00742B86" w:rsidP="00742B86">
      <w:pPr>
        <w:pStyle w:val="Heading3"/>
      </w:pPr>
      <w:bookmarkStart w:id="6" w:name="_Toc120835178"/>
      <w:r w:rsidRPr="00E74B5A">
        <w:t xml:space="preserve">Test Case </w:t>
      </w:r>
      <w:r w:rsidR="0069665F">
        <w:t>5</w:t>
      </w:r>
      <w:r w:rsidRPr="00E74B5A">
        <w:t xml:space="preserve"> – Patient Lookup</w:t>
      </w:r>
      <w:r>
        <w:t xml:space="preserve"> (Un</w:t>
      </w:r>
      <w:r w:rsidR="00786D5A">
        <w:t>e</w:t>
      </w:r>
      <w:r>
        <w:t>xpected)</w:t>
      </w:r>
      <w:bookmarkEnd w:id="6"/>
    </w:p>
    <w:p w14:paraId="11F03D62" w14:textId="766EC46C" w:rsidR="00742B86" w:rsidRDefault="00742B86" w:rsidP="00742B86">
      <w:pPr>
        <w:spacing w:line="240" w:lineRule="auto"/>
      </w:pPr>
      <w:r w:rsidRPr="007A323F">
        <w:rPr>
          <w:b/>
          <w:bCs/>
        </w:rPr>
        <w:t>Input:</w:t>
      </w:r>
      <w:r>
        <w:t xml:space="preserve"> </w:t>
      </w:r>
      <w:r>
        <w:t>11211 (Does not exits)</w:t>
      </w:r>
    </w:p>
    <w:p w14:paraId="486FA10F" w14:textId="6B1816D7" w:rsidR="00742B86" w:rsidRDefault="00742B86" w:rsidP="00742B86">
      <w:pPr>
        <w:spacing w:line="240" w:lineRule="auto"/>
      </w:pPr>
      <w:r w:rsidRPr="007A323F">
        <w:rPr>
          <w:b/>
          <w:bCs/>
        </w:rPr>
        <w:t>Expected Result</w:t>
      </w:r>
      <w:r>
        <w:t xml:space="preserve">: </w:t>
      </w:r>
      <w:r w:rsidR="0069665F">
        <w:t>Patient not found message</w:t>
      </w:r>
    </w:p>
    <w:p w14:paraId="7D8288B9" w14:textId="77777777" w:rsidR="00742B86" w:rsidRDefault="00742B86" w:rsidP="00742B86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4062E5C7" w14:textId="02A17AA5" w:rsidR="00AF73FD" w:rsidRDefault="0069665F" w:rsidP="0069665F">
      <w:pPr>
        <w:jc w:val="center"/>
      </w:pPr>
      <w:r>
        <w:rPr>
          <w:noProof/>
        </w:rPr>
        <w:drawing>
          <wp:inline distT="0" distB="0" distL="0" distR="0" wp14:anchorId="07EAB202" wp14:editId="51BBB4B2">
            <wp:extent cx="4114800" cy="1066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AF948" w14:textId="593E8ADA" w:rsidR="0087420F" w:rsidRDefault="00AF73FD" w:rsidP="0087420F">
      <w:pPr>
        <w:pStyle w:val="Heading3"/>
      </w:pPr>
      <w:r>
        <w:br w:type="page"/>
      </w:r>
      <w:bookmarkStart w:id="7" w:name="_Toc120835179"/>
      <w:r w:rsidR="0087420F" w:rsidRPr="00E74B5A">
        <w:lastRenderedPageBreak/>
        <w:t xml:space="preserve">Test Case </w:t>
      </w:r>
      <w:r w:rsidR="00D207BF">
        <w:t>6</w:t>
      </w:r>
      <w:r w:rsidR="0087420F" w:rsidRPr="00E74B5A">
        <w:t xml:space="preserve"> – </w:t>
      </w:r>
      <w:r w:rsidR="0087420F">
        <w:t>Request Ambulance (Expected)</w:t>
      </w:r>
      <w:bookmarkEnd w:id="7"/>
    </w:p>
    <w:p w14:paraId="2766A1C5" w14:textId="1378B9DF" w:rsidR="0087420F" w:rsidRDefault="0087420F" w:rsidP="0087420F">
      <w:pPr>
        <w:spacing w:line="240" w:lineRule="auto"/>
      </w:pPr>
      <w:r w:rsidRPr="007A323F">
        <w:rPr>
          <w:b/>
          <w:bCs/>
        </w:rPr>
        <w:t>Input:</w:t>
      </w:r>
      <w:r>
        <w:rPr>
          <w:b/>
          <w:bCs/>
        </w:rPr>
        <w:t xml:space="preserve"> </w:t>
      </w:r>
      <w:r>
        <w:t xml:space="preserve">Midlothian, Midlothian Community Hospital </w:t>
      </w:r>
      <w:r>
        <w:t>(</w:t>
      </w:r>
      <w:r>
        <w:t>Valid location and hospital</w:t>
      </w:r>
      <w:r>
        <w:t>)</w:t>
      </w:r>
    </w:p>
    <w:p w14:paraId="2758D9DD" w14:textId="33C65CE3" w:rsidR="0087420F" w:rsidRDefault="0087420F" w:rsidP="0087420F">
      <w:pPr>
        <w:spacing w:line="240" w:lineRule="auto"/>
      </w:pPr>
      <w:r w:rsidRPr="007A323F">
        <w:rPr>
          <w:b/>
          <w:bCs/>
        </w:rPr>
        <w:t>Expected Result</w:t>
      </w:r>
      <w:r>
        <w:t xml:space="preserve">: </w:t>
      </w:r>
      <w:r w:rsidR="002D4BE0">
        <w:t>Success message, ID shown and insertion into datab</w:t>
      </w:r>
      <w:r w:rsidR="00D207BF">
        <w:t>a</w:t>
      </w:r>
      <w:r w:rsidR="002D4BE0">
        <w:t>se</w:t>
      </w:r>
    </w:p>
    <w:p w14:paraId="16AAAEDB" w14:textId="519D0F8A" w:rsidR="0087420F" w:rsidRDefault="0087420F" w:rsidP="0087420F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116A14AD" w14:textId="5BE63878" w:rsidR="00D207BF" w:rsidRDefault="00D207BF" w:rsidP="00D207BF">
      <w:pPr>
        <w:spacing w:line="24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0153815" wp14:editId="29155E10">
            <wp:extent cx="4067175" cy="10382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6DE3D" w14:textId="3C61C469" w:rsidR="0087420F" w:rsidRPr="00D207BF" w:rsidRDefault="00D207BF" w:rsidP="00D207BF">
      <w:pPr>
        <w:spacing w:line="24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D7A5047" wp14:editId="48668F5B">
            <wp:extent cx="2819400" cy="4286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E0F8F" w14:textId="0DB8D201" w:rsidR="0020725B" w:rsidRDefault="00D207BF">
      <w:r>
        <w:rPr>
          <w:noProof/>
        </w:rPr>
        <w:drawing>
          <wp:inline distT="0" distB="0" distL="0" distR="0" wp14:anchorId="63BDAD3C" wp14:editId="6079D15D">
            <wp:extent cx="5731510" cy="111760"/>
            <wp:effectExtent l="0" t="0" r="254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D2C62" w14:textId="6536807D" w:rsidR="00D207BF" w:rsidRDefault="00D207BF"/>
    <w:p w14:paraId="5EAC73BC" w14:textId="71177FE2" w:rsidR="00093F20" w:rsidRDefault="00093F20" w:rsidP="00093F20">
      <w:pPr>
        <w:pStyle w:val="Heading3"/>
      </w:pPr>
      <w:bookmarkStart w:id="8" w:name="_Toc120835180"/>
      <w:r w:rsidRPr="00E74B5A">
        <w:t xml:space="preserve">Test Case </w:t>
      </w:r>
      <w:r>
        <w:t>7</w:t>
      </w:r>
      <w:r w:rsidRPr="00E74B5A">
        <w:t xml:space="preserve"> – </w:t>
      </w:r>
      <w:r>
        <w:t>Request Ambulance (</w:t>
      </w:r>
      <w:r>
        <w:t>Un</w:t>
      </w:r>
      <w:r w:rsidR="00786D5A">
        <w:t>e</w:t>
      </w:r>
      <w:r>
        <w:t>xpected)</w:t>
      </w:r>
      <w:bookmarkEnd w:id="8"/>
    </w:p>
    <w:p w14:paraId="18E0CC64" w14:textId="6606EFCE" w:rsidR="00093F20" w:rsidRDefault="00093F20" w:rsidP="00093F20">
      <w:pPr>
        <w:spacing w:line="240" w:lineRule="auto"/>
      </w:pPr>
      <w:r w:rsidRPr="007A323F">
        <w:rPr>
          <w:b/>
          <w:bCs/>
        </w:rPr>
        <w:t>Input:</w:t>
      </w:r>
      <w:r>
        <w:rPr>
          <w:b/>
          <w:bCs/>
        </w:rPr>
        <w:t xml:space="preserve"> </w:t>
      </w:r>
      <w:r>
        <w:t>Request an Ambulance for a patient not in the system</w:t>
      </w:r>
    </w:p>
    <w:p w14:paraId="030DCAAF" w14:textId="00FD1577" w:rsidR="00093F20" w:rsidRDefault="00093F20" w:rsidP="00093F20">
      <w:pPr>
        <w:spacing w:line="240" w:lineRule="auto"/>
      </w:pPr>
      <w:r w:rsidRPr="007A323F">
        <w:rPr>
          <w:b/>
          <w:bCs/>
        </w:rPr>
        <w:t>Expected Result</w:t>
      </w:r>
      <w:r>
        <w:t xml:space="preserve">: </w:t>
      </w:r>
      <w:r>
        <w:t>Error Message</w:t>
      </w:r>
    </w:p>
    <w:p w14:paraId="43255173" w14:textId="332A8E39" w:rsidR="00093F20" w:rsidRDefault="00093F20" w:rsidP="00093F20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029EF920" w14:textId="330A1F60" w:rsidR="00093F20" w:rsidRDefault="00093F20" w:rsidP="00093F20">
      <w:pPr>
        <w:spacing w:line="24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662785F" wp14:editId="2AB0ADD4">
            <wp:extent cx="4086225" cy="11430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C34A4" w14:textId="77777777" w:rsidR="00093F20" w:rsidRDefault="00093F20"/>
    <w:p w14:paraId="242F9338" w14:textId="11079628" w:rsidR="00D207BF" w:rsidRDefault="00D207BF"/>
    <w:p w14:paraId="6B183EEA" w14:textId="1C3294AA" w:rsidR="000A56F6" w:rsidRDefault="000A56F6"/>
    <w:p w14:paraId="5B7E08C2" w14:textId="0D22F3DD" w:rsidR="000A56F6" w:rsidRDefault="000A56F6"/>
    <w:p w14:paraId="10F222A8" w14:textId="34283171" w:rsidR="000A56F6" w:rsidRDefault="000A56F6"/>
    <w:p w14:paraId="04FD8E8D" w14:textId="0E526A2D" w:rsidR="000A56F6" w:rsidRDefault="000A56F6"/>
    <w:p w14:paraId="0AC0079C" w14:textId="03F09530" w:rsidR="000A56F6" w:rsidRDefault="000A56F6"/>
    <w:p w14:paraId="3F97F7AD" w14:textId="44058C40" w:rsidR="000A56F6" w:rsidRDefault="000A56F6"/>
    <w:p w14:paraId="23E25C60" w14:textId="3DFEA2A5" w:rsidR="000A56F6" w:rsidRDefault="000A56F6"/>
    <w:p w14:paraId="6CB270A0" w14:textId="14979E6B" w:rsidR="000A56F6" w:rsidRDefault="000A56F6"/>
    <w:p w14:paraId="17A51EC1" w14:textId="34998836" w:rsidR="000A56F6" w:rsidRDefault="000A56F6"/>
    <w:p w14:paraId="010B5F01" w14:textId="2C48659B" w:rsidR="000A56F6" w:rsidRDefault="000A56F6"/>
    <w:p w14:paraId="39DEF78D" w14:textId="0D7C1235" w:rsidR="000A56F6" w:rsidRDefault="000A56F6" w:rsidP="000A56F6">
      <w:pPr>
        <w:pStyle w:val="Heading1"/>
      </w:pPr>
      <w:bookmarkStart w:id="9" w:name="_Toc120835181"/>
      <w:r>
        <w:lastRenderedPageBreak/>
        <w:t>Ambulance</w:t>
      </w:r>
      <w:r>
        <w:t xml:space="preserve"> Testing</w:t>
      </w:r>
      <w:bookmarkEnd w:id="9"/>
    </w:p>
    <w:p w14:paraId="58EDE7B5" w14:textId="6BD3431C" w:rsidR="000A56F6" w:rsidRDefault="00626B0F">
      <w:r>
        <w:rPr>
          <w:noProof/>
        </w:rPr>
        <w:drawing>
          <wp:anchor distT="0" distB="0" distL="114300" distR="114300" simplePos="0" relativeHeight="251659264" behindDoc="1" locked="0" layoutInCell="1" allowOverlap="1" wp14:anchorId="43BF9748" wp14:editId="2104BF9E">
            <wp:simplePos x="0" y="0"/>
            <wp:positionH relativeFrom="column">
              <wp:posOffset>3009900</wp:posOffset>
            </wp:positionH>
            <wp:positionV relativeFrom="paragraph">
              <wp:posOffset>113030</wp:posOffset>
            </wp:positionV>
            <wp:extent cx="3294378" cy="3838575"/>
            <wp:effectExtent l="0" t="0" r="190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4378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069B74" w14:textId="53E2D5A4" w:rsidR="003212CC" w:rsidRDefault="003212CC" w:rsidP="003212CC">
      <w:pPr>
        <w:pStyle w:val="Heading3"/>
      </w:pPr>
      <w:bookmarkStart w:id="10" w:name="_Toc120835182"/>
      <w:r w:rsidRPr="00E74B5A">
        <w:t xml:space="preserve">Test Case </w:t>
      </w:r>
      <w:r>
        <w:t>1</w:t>
      </w:r>
      <w:r w:rsidRPr="00E74B5A">
        <w:t xml:space="preserve"> – </w:t>
      </w:r>
      <w:r>
        <w:t>Lookup Incident</w:t>
      </w:r>
      <w:r>
        <w:t xml:space="preserve"> (Expected)</w:t>
      </w:r>
      <w:bookmarkEnd w:id="10"/>
    </w:p>
    <w:p w14:paraId="238658A1" w14:textId="40407DB1" w:rsidR="003212CC" w:rsidRDefault="003212CC" w:rsidP="003212CC">
      <w:pPr>
        <w:spacing w:line="240" w:lineRule="auto"/>
      </w:pPr>
      <w:r w:rsidRPr="007A323F">
        <w:rPr>
          <w:b/>
          <w:bCs/>
        </w:rPr>
        <w:t>Input:</w:t>
      </w:r>
      <w:r>
        <w:rPr>
          <w:b/>
          <w:bCs/>
        </w:rPr>
        <w:t xml:space="preserve"> </w:t>
      </w:r>
      <w:r>
        <w:t>65 (Valid incident number)</w:t>
      </w:r>
    </w:p>
    <w:p w14:paraId="7402E7C2" w14:textId="3222127E" w:rsidR="003212CC" w:rsidRDefault="003212CC" w:rsidP="003212CC">
      <w:pPr>
        <w:spacing w:line="240" w:lineRule="auto"/>
      </w:pPr>
      <w:r w:rsidRPr="007A323F">
        <w:rPr>
          <w:b/>
          <w:bCs/>
        </w:rPr>
        <w:t>Expected Result</w:t>
      </w:r>
      <w:r>
        <w:t xml:space="preserve">: Success message, </w:t>
      </w:r>
      <w:r>
        <w:t>form populated</w:t>
      </w:r>
    </w:p>
    <w:p w14:paraId="2E82046C" w14:textId="06F39C92" w:rsidR="003212CC" w:rsidRDefault="003212CC" w:rsidP="003212CC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21816A17" w14:textId="64FC9AF3" w:rsidR="00626B0F" w:rsidRDefault="00626B0F" w:rsidP="003212CC">
      <w:pPr>
        <w:spacing w:line="240" w:lineRule="auto"/>
        <w:rPr>
          <w:b/>
          <w:bCs/>
        </w:rPr>
      </w:pPr>
      <w:r>
        <w:rPr>
          <w:noProof/>
        </w:rPr>
        <w:drawing>
          <wp:inline distT="0" distB="0" distL="0" distR="0" wp14:anchorId="74474E98" wp14:editId="00EB3B35">
            <wp:extent cx="2838450" cy="699802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7232" cy="701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AF6B0" w14:textId="22C26A6E" w:rsidR="003212CC" w:rsidRDefault="003212CC"/>
    <w:p w14:paraId="1779CF1C" w14:textId="2A2C7938" w:rsidR="00626B0F" w:rsidRDefault="00626B0F"/>
    <w:p w14:paraId="07333330" w14:textId="523F63BF" w:rsidR="00626B0F" w:rsidRDefault="00626B0F"/>
    <w:p w14:paraId="64E26FC6" w14:textId="5DE6F384" w:rsidR="00626B0F" w:rsidRDefault="00626B0F"/>
    <w:p w14:paraId="00190113" w14:textId="5A4ADB84" w:rsidR="00626B0F" w:rsidRDefault="00626B0F"/>
    <w:p w14:paraId="04D437D7" w14:textId="01FDF8A7" w:rsidR="00626B0F" w:rsidRDefault="00626B0F"/>
    <w:p w14:paraId="0738C410" w14:textId="77777777" w:rsidR="00B85239" w:rsidRDefault="00B85239"/>
    <w:p w14:paraId="0BD682BB" w14:textId="7F88D2BC" w:rsidR="00626B0F" w:rsidRDefault="00626B0F" w:rsidP="00626B0F">
      <w:pPr>
        <w:pStyle w:val="Heading3"/>
      </w:pPr>
      <w:bookmarkStart w:id="11" w:name="_Toc120835183"/>
      <w:r w:rsidRPr="00E74B5A">
        <w:t xml:space="preserve">Test Case </w:t>
      </w:r>
      <w:r w:rsidR="00E17E91">
        <w:t>2</w:t>
      </w:r>
      <w:r w:rsidRPr="00E74B5A">
        <w:t xml:space="preserve"> – </w:t>
      </w:r>
      <w:r>
        <w:t>Lookup Incident (</w:t>
      </w:r>
      <w:r w:rsidR="00E17E91">
        <w:t>Une</w:t>
      </w:r>
      <w:r>
        <w:t>xpected)</w:t>
      </w:r>
      <w:bookmarkEnd w:id="11"/>
    </w:p>
    <w:p w14:paraId="3F61EB05" w14:textId="5A84E0C0" w:rsidR="00626B0F" w:rsidRDefault="00626B0F" w:rsidP="00626B0F">
      <w:pPr>
        <w:spacing w:line="240" w:lineRule="auto"/>
      </w:pPr>
      <w:r w:rsidRPr="007A323F">
        <w:rPr>
          <w:b/>
          <w:bCs/>
        </w:rPr>
        <w:t>Input:</w:t>
      </w:r>
      <w:r>
        <w:rPr>
          <w:b/>
          <w:bCs/>
        </w:rPr>
        <w:t xml:space="preserve"> </w:t>
      </w:r>
      <w:r w:rsidR="00E17E91">
        <w:t>N/A</w:t>
      </w:r>
      <w:r>
        <w:t xml:space="preserve"> (</w:t>
      </w:r>
      <w:r w:rsidR="00E17E91">
        <w:t>Invalid</w:t>
      </w:r>
      <w:r>
        <w:t xml:space="preserve"> incident number)</w:t>
      </w:r>
    </w:p>
    <w:p w14:paraId="2A81E34D" w14:textId="77777777" w:rsidR="00626B0F" w:rsidRDefault="00626B0F" w:rsidP="00626B0F">
      <w:pPr>
        <w:spacing w:line="240" w:lineRule="auto"/>
      </w:pPr>
      <w:r w:rsidRPr="007A323F">
        <w:rPr>
          <w:b/>
          <w:bCs/>
        </w:rPr>
        <w:t>Expected Result</w:t>
      </w:r>
      <w:r>
        <w:t>: Success message, form populated</w:t>
      </w:r>
    </w:p>
    <w:p w14:paraId="53F9DB8F" w14:textId="49B6741E" w:rsidR="00626B0F" w:rsidRDefault="00626B0F" w:rsidP="00626B0F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77917FCE" w14:textId="7FC6B0A9" w:rsidR="00764A79" w:rsidRDefault="00764A79" w:rsidP="00764A79">
      <w:pPr>
        <w:spacing w:line="24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4743D28" wp14:editId="7A5AE173">
            <wp:extent cx="4143375" cy="10096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64C61" w14:textId="7B7C3078" w:rsidR="00764A79" w:rsidRDefault="00764A79" w:rsidP="00764A79">
      <w:pPr>
        <w:pStyle w:val="Heading3"/>
      </w:pPr>
      <w:bookmarkStart w:id="12" w:name="_Toc120835184"/>
      <w:r w:rsidRPr="00E74B5A">
        <w:t xml:space="preserve">Test Case </w:t>
      </w:r>
      <w:r w:rsidR="00B85239">
        <w:t>3</w:t>
      </w:r>
      <w:r w:rsidRPr="00E74B5A">
        <w:t xml:space="preserve"> – </w:t>
      </w:r>
      <w:r>
        <w:t>Lookup Incident (Unexpected)</w:t>
      </w:r>
      <w:bookmarkEnd w:id="12"/>
    </w:p>
    <w:p w14:paraId="6C1CE440" w14:textId="05177B1E" w:rsidR="00764A79" w:rsidRDefault="00764A79" w:rsidP="00764A79">
      <w:pPr>
        <w:spacing w:line="240" w:lineRule="auto"/>
      </w:pPr>
      <w:r w:rsidRPr="007A323F">
        <w:rPr>
          <w:b/>
          <w:bCs/>
        </w:rPr>
        <w:t>Input:</w:t>
      </w:r>
      <w:r>
        <w:rPr>
          <w:b/>
          <w:bCs/>
        </w:rPr>
        <w:t xml:space="preserve"> </w:t>
      </w:r>
      <w:r>
        <w:t>802</w:t>
      </w:r>
      <w:r>
        <w:t xml:space="preserve"> (</w:t>
      </w:r>
      <w:r>
        <w:t>Non existing</w:t>
      </w:r>
      <w:r>
        <w:t xml:space="preserve"> incident number)</w:t>
      </w:r>
    </w:p>
    <w:p w14:paraId="2B6D623D" w14:textId="77777777" w:rsidR="00764A79" w:rsidRDefault="00764A79" w:rsidP="00764A79">
      <w:pPr>
        <w:spacing w:line="240" w:lineRule="auto"/>
      </w:pPr>
      <w:r w:rsidRPr="007A323F">
        <w:rPr>
          <w:b/>
          <w:bCs/>
        </w:rPr>
        <w:t>Expected Result</w:t>
      </w:r>
      <w:r>
        <w:t>: Success message, form populated</w:t>
      </w:r>
    </w:p>
    <w:p w14:paraId="1E5E82B9" w14:textId="2028AEC4" w:rsidR="00764A79" w:rsidRDefault="00764A79" w:rsidP="00764A79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53C55A49" w14:textId="36F0929C" w:rsidR="00B85239" w:rsidRDefault="00B85239" w:rsidP="00B85239">
      <w:pPr>
        <w:spacing w:line="24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6353C58" wp14:editId="0358D55D">
            <wp:extent cx="4105275" cy="10287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FC573" w14:textId="665C7486" w:rsidR="00626B0F" w:rsidRDefault="00626B0F"/>
    <w:p w14:paraId="7CF58AC1" w14:textId="25A2BA38" w:rsidR="00B85239" w:rsidRDefault="00B85239" w:rsidP="00B85239">
      <w:pPr>
        <w:pStyle w:val="Heading3"/>
      </w:pPr>
      <w:bookmarkStart w:id="13" w:name="_Toc120835185"/>
      <w:r w:rsidRPr="00E74B5A">
        <w:lastRenderedPageBreak/>
        <w:t xml:space="preserve">Test Case </w:t>
      </w:r>
      <w:r w:rsidR="00C05EB0">
        <w:t>4</w:t>
      </w:r>
      <w:r w:rsidRPr="00E74B5A">
        <w:t xml:space="preserve"> – </w:t>
      </w:r>
      <w:r>
        <w:t xml:space="preserve">Update Hospital </w:t>
      </w:r>
      <w:r>
        <w:t>(</w:t>
      </w:r>
      <w:r>
        <w:t>E</w:t>
      </w:r>
      <w:r>
        <w:t>xpected)</w:t>
      </w:r>
      <w:bookmarkEnd w:id="13"/>
    </w:p>
    <w:p w14:paraId="72D919B4" w14:textId="3233D4F8" w:rsidR="00B85239" w:rsidRDefault="00B85239" w:rsidP="00B85239">
      <w:pPr>
        <w:spacing w:line="240" w:lineRule="auto"/>
      </w:pPr>
      <w:r w:rsidRPr="007A323F">
        <w:rPr>
          <w:b/>
          <w:bCs/>
        </w:rPr>
        <w:t>Input:</w:t>
      </w:r>
      <w:r>
        <w:rPr>
          <w:b/>
          <w:bCs/>
        </w:rPr>
        <w:t xml:space="preserve"> </w:t>
      </w:r>
      <w:r w:rsidR="0070573A">
        <w:t>Heart Attack, Blood thinners</w:t>
      </w:r>
    </w:p>
    <w:p w14:paraId="0DBBF785" w14:textId="754BCF52" w:rsidR="00B85239" w:rsidRDefault="00B85239" w:rsidP="00B85239">
      <w:pPr>
        <w:spacing w:line="240" w:lineRule="auto"/>
      </w:pPr>
      <w:r w:rsidRPr="007A323F">
        <w:rPr>
          <w:b/>
          <w:bCs/>
        </w:rPr>
        <w:t>Expected Result</w:t>
      </w:r>
      <w:r>
        <w:t xml:space="preserve">: Success message, </w:t>
      </w:r>
      <w:r w:rsidR="0070573A">
        <w:t>Hospital updated an</w:t>
      </w:r>
      <w:r w:rsidR="00B04B9A">
        <w:t>d</w:t>
      </w:r>
      <w:r w:rsidR="0070573A">
        <w:t xml:space="preserve"> callout time calculated. Inserted into database</w:t>
      </w:r>
    </w:p>
    <w:p w14:paraId="7F1356CB" w14:textId="77777777" w:rsidR="00B85239" w:rsidRDefault="00B85239" w:rsidP="00B85239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03EF23C2" w14:textId="3731D185" w:rsidR="00B85239" w:rsidRDefault="00B04B9A">
      <w:r>
        <w:rPr>
          <w:noProof/>
        </w:rPr>
        <w:drawing>
          <wp:inline distT="0" distB="0" distL="0" distR="0" wp14:anchorId="672DA19E" wp14:editId="5C9E1253">
            <wp:extent cx="4124325" cy="1028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FAD37" w14:textId="04FFE59B" w:rsidR="00B04B9A" w:rsidRDefault="00B04B9A">
      <w:r>
        <w:rPr>
          <w:noProof/>
        </w:rPr>
        <w:drawing>
          <wp:inline distT="0" distB="0" distL="0" distR="0" wp14:anchorId="3136C10F" wp14:editId="10DFD06E">
            <wp:extent cx="5731510" cy="111125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82FDE" w14:textId="02F13936" w:rsidR="00B96D2F" w:rsidRDefault="00B96D2F"/>
    <w:p w14:paraId="7B2C6CC2" w14:textId="6672FFFF" w:rsidR="00B96D2F" w:rsidRDefault="00B96D2F"/>
    <w:p w14:paraId="64D3C349" w14:textId="77777777" w:rsidR="00B96D2F" w:rsidRDefault="00B96D2F">
      <w:r>
        <w:br w:type="page"/>
      </w:r>
    </w:p>
    <w:p w14:paraId="0FFB27C5" w14:textId="099DC6CD" w:rsidR="00B96D2F" w:rsidRDefault="00B96D2F" w:rsidP="00B96D2F">
      <w:pPr>
        <w:pStyle w:val="Heading1"/>
      </w:pPr>
      <w:bookmarkStart w:id="14" w:name="_Toc120835186"/>
      <w:r>
        <w:lastRenderedPageBreak/>
        <w:t>Hospital</w:t>
      </w:r>
      <w:r>
        <w:t xml:space="preserve"> Testing</w:t>
      </w:r>
      <w:bookmarkEnd w:id="14"/>
    </w:p>
    <w:p w14:paraId="04E05FF2" w14:textId="54555EB4" w:rsidR="009653ED" w:rsidRPr="009653ED" w:rsidRDefault="009653ED" w:rsidP="009653ED">
      <w:pPr>
        <w:pStyle w:val="Heading3"/>
      </w:pPr>
      <w:bookmarkStart w:id="15" w:name="_Toc120835187"/>
      <w:r w:rsidRPr="00E74B5A">
        <w:t xml:space="preserve">Test Case </w:t>
      </w:r>
      <w:r>
        <w:t>1</w:t>
      </w:r>
      <w:r w:rsidRPr="00E74B5A">
        <w:t xml:space="preserve"> – </w:t>
      </w:r>
      <w:r>
        <w:t xml:space="preserve">Update </w:t>
      </w:r>
      <w:r>
        <w:t>Patient</w:t>
      </w:r>
      <w:bookmarkEnd w:id="15"/>
    </w:p>
    <w:p w14:paraId="4DF27AC4" w14:textId="1E5BFCA9" w:rsidR="009653ED" w:rsidRDefault="009653ED" w:rsidP="009653ED">
      <w:pPr>
        <w:spacing w:line="240" w:lineRule="auto"/>
      </w:pPr>
      <w:r w:rsidRPr="007A323F">
        <w:rPr>
          <w:b/>
          <w:bCs/>
        </w:rPr>
        <w:t>Input:</w:t>
      </w:r>
      <w:r>
        <w:rPr>
          <w:b/>
          <w:bCs/>
        </w:rPr>
        <w:t xml:space="preserve"> </w:t>
      </w:r>
      <w:r w:rsidR="00A933AD">
        <w:t>Mark, Smith, Apple Lane, Citrus Allergy</w:t>
      </w:r>
    </w:p>
    <w:p w14:paraId="6A5C7DB4" w14:textId="35612CF1" w:rsidR="009653ED" w:rsidRDefault="009653ED" w:rsidP="009653ED">
      <w:pPr>
        <w:spacing w:line="240" w:lineRule="auto"/>
      </w:pPr>
      <w:r w:rsidRPr="007A323F">
        <w:rPr>
          <w:b/>
          <w:bCs/>
        </w:rPr>
        <w:t>Expected Result</w:t>
      </w:r>
      <w:r>
        <w:t xml:space="preserve">: Success message, </w:t>
      </w:r>
      <w:r w:rsidR="00A933AD">
        <w:t>Patient record update</w:t>
      </w:r>
      <w:r w:rsidR="0041613A">
        <w:t>d</w:t>
      </w:r>
    </w:p>
    <w:p w14:paraId="794F4DAF" w14:textId="45CCD4D0" w:rsidR="009653ED" w:rsidRDefault="009653ED" w:rsidP="009653ED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5E0CFB50" w14:textId="29E5BE50" w:rsidR="00A933AD" w:rsidRDefault="00A933AD" w:rsidP="009653ED">
      <w:pPr>
        <w:spacing w:line="240" w:lineRule="auto"/>
        <w:rPr>
          <w:b/>
          <w:bCs/>
        </w:rPr>
      </w:pPr>
      <w:r>
        <w:rPr>
          <w:noProof/>
        </w:rPr>
        <w:drawing>
          <wp:inline distT="0" distB="0" distL="0" distR="0" wp14:anchorId="6DC2D435" wp14:editId="6653EA97">
            <wp:extent cx="4076700" cy="10001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83701" w14:textId="7650E355" w:rsidR="00B96D2F" w:rsidRDefault="00A933AD">
      <w:r>
        <w:rPr>
          <w:noProof/>
        </w:rPr>
        <w:drawing>
          <wp:inline distT="0" distB="0" distL="0" distR="0" wp14:anchorId="69719FC6" wp14:editId="27F17CE3">
            <wp:extent cx="5731510" cy="1377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E300A" w14:textId="5B43D5F6" w:rsidR="00A933AD" w:rsidRDefault="00A933AD">
      <w:r>
        <w:rPr>
          <w:noProof/>
        </w:rPr>
        <w:drawing>
          <wp:inline distT="0" distB="0" distL="0" distR="0" wp14:anchorId="6C9A5CE5" wp14:editId="58C5AB6C">
            <wp:extent cx="5731510" cy="180975"/>
            <wp:effectExtent l="0" t="0" r="254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4282A" w14:textId="0735BF62" w:rsidR="00E14541" w:rsidRDefault="00E14541"/>
    <w:p w14:paraId="5D88D7D3" w14:textId="5B88D03D" w:rsidR="00E14541" w:rsidRPr="009653ED" w:rsidRDefault="00E14541" w:rsidP="00E14541">
      <w:pPr>
        <w:pStyle w:val="Heading3"/>
      </w:pPr>
      <w:bookmarkStart w:id="16" w:name="_Toc120835188"/>
      <w:r w:rsidRPr="00E74B5A">
        <w:t xml:space="preserve">Test Case </w:t>
      </w:r>
      <w:r>
        <w:t>2</w:t>
      </w:r>
      <w:r w:rsidRPr="00E74B5A">
        <w:t xml:space="preserve"> – </w:t>
      </w:r>
      <w:r>
        <w:t>Delete Patient (Unexpected)</w:t>
      </w:r>
      <w:bookmarkEnd w:id="16"/>
    </w:p>
    <w:p w14:paraId="65CC9690" w14:textId="13400492" w:rsidR="00E14541" w:rsidRDefault="00E14541" w:rsidP="00E14541">
      <w:pPr>
        <w:spacing w:line="240" w:lineRule="auto"/>
      </w:pPr>
      <w:r w:rsidRPr="007A323F">
        <w:rPr>
          <w:b/>
          <w:bCs/>
        </w:rPr>
        <w:t>Input:</w:t>
      </w:r>
      <w:r>
        <w:rPr>
          <w:b/>
          <w:bCs/>
        </w:rPr>
        <w:t xml:space="preserve"> </w:t>
      </w:r>
      <w:r>
        <w:t>Deletion of a patient with existing incidents</w:t>
      </w:r>
    </w:p>
    <w:p w14:paraId="74B8F524" w14:textId="723AF9AA" w:rsidR="00E14541" w:rsidRDefault="00E14541" w:rsidP="00E14541">
      <w:pPr>
        <w:spacing w:line="240" w:lineRule="auto"/>
      </w:pPr>
      <w:r w:rsidRPr="007A323F">
        <w:rPr>
          <w:b/>
          <w:bCs/>
        </w:rPr>
        <w:t>Expected Result</w:t>
      </w:r>
      <w:r>
        <w:t xml:space="preserve">: </w:t>
      </w:r>
      <w:r>
        <w:t>Error message</w:t>
      </w:r>
    </w:p>
    <w:p w14:paraId="76A15651" w14:textId="2AA99A24" w:rsidR="00E14541" w:rsidRDefault="00E14541" w:rsidP="00E14541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478B12B9" w14:textId="1B467DAD" w:rsidR="00E14541" w:rsidRDefault="00E14541" w:rsidP="00E14541">
      <w:pPr>
        <w:spacing w:line="240" w:lineRule="aut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A500FB0" wp14:editId="6C76DBD4">
            <wp:extent cx="4067175" cy="11620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BCA33" w14:textId="21ACC69C" w:rsidR="00E14541" w:rsidRDefault="00E14541"/>
    <w:p w14:paraId="0B3A7AA3" w14:textId="55362489" w:rsidR="00E14541" w:rsidRPr="009653ED" w:rsidRDefault="00E14541" w:rsidP="00E14541">
      <w:pPr>
        <w:pStyle w:val="Heading3"/>
      </w:pPr>
      <w:bookmarkStart w:id="17" w:name="_Toc120835189"/>
      <w:r w:rsidRPr="00E74B5A">
        <w:t xml:space="preserve">Test Case </w:t>
      </w:r>
      <w:r w:rsidR="00152B2F">
        <w:t>3</w:t>
      </w:r>
      <w:r w:rsidRPr="00E74B5A">
        <w:t xml:space="preserve"> – </w:t>
      </w:r>
      <w:r>
        <w:t xml:space="preserve">Delete </w:t>
      </w:r>
      <w:r>
        <w:t>Incident</w:t>
      </w:r>
      <w:bookmarkEnd w:id="17"/>
      <w:r>
        <w:t xml:space="preserve"> </w:t>
      </w:r>
    </w:p>
    <w:p w14:paraId="5D7F644E" w14:textId="1ECFBD5A" w:rsidR="00E14541" w:rsidRDefault="00E14541" w:rsidP="00E14541">
      <w:pPr>
        <w:spacing w:line="240" w:lineRule="auto"/>
      </w:pPr>
      <w:r w:rsidRPr="007A323F">
        <w:rPr>
          <w:b/>
          <w:bCs/>
        </w:rPr>
        <w:t>Input:</w:t>
      </w:r>
      <w:r>
        <w:rPr>
          <w:b/>
          <w:bCs/>
        </w:rPr>
        <w:t xml:space="preserve"> </w:t>
      </w:r>
      <w:r>
        <w:t xml:space="preserve">Deletion </w:t>
      </w:r>
      <w:r>
        <w:t>Jane Doe (Now Mark Smiths) incident (number 65)</w:t>
      </w:r>
    </w:p>
    <w:p w14:paraId="7B37DACD" w14:textId="23918F03" w:rsidR="00E14541" w:rsidRDefault="00E14541" w:rsidP="00E14541">
      <w:pPr>
        <w:spacing w:line="240" w:lineRule="auto"/>
      </w:pPr>
      <w:r w:rsidRPr="007A323F">
        <w:rPr>
          <w:b/>
          <w:bCs/>
        </w:rPr>
        <w:t>Expected Result</w:t>
      </w:r>
      <w:r>
        <w:t xml:space="preserve">: </w:t>
      </w:r>
      <w:r w:rsidR="00152B2F">
        <w:t>Success message and removed from database</w:t>
      </w:r>
    </w:p>
    <w:p w14:paraId="28D1DBD7" w14:textId="77777777" w:rsidR="00E14541" w:rsidRDefault="00E14541" w:rsidP="00E14541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7C4C03CB" w14:textId="78D0A510" w:rsidR="00E14541" w:rsidRDefault="00152B2F" w:rsidP="00152B2F">
      <w:pPr>
        <w:jc w:val="center"/>
      </w:pPr>
      <w:r>
        <w:rPr>
          <w:noProof/>
        </w:rPr>
        <w:drawing>
          <wp:inline distT="0" distB="0" distL="0" distR="0" wp14:anchorId="717D3D2E" wp14:editId="6CA10884">
            <wp:extent cx="4067175" cy="10763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536A" w14:textId="19247C48" w:rsidR="00152B2F" w:rsidRDefault="00152B2F" w:rsidP="00152B2F">
      <w:pPr>
        <w:jc w:val="center"/>
      </w:pPr>
      <w:r>
        <w:rPr>
          <w:noProof/>
        </w:rPr>
        <w:drawing>
          <wp:inline distT="0" distB="0" distL="0" distR="0" wp14:anchorId="06D8C976" wp14:editId="31FD4F93">
            <wp:extent cx="4845685" cy="76824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29475" cy="7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72E5B" w14:textId="0BEE52F8" w:rsidR="00152B2F" w:rsidRPr="009653ED" w:rsidRDefault="00152B2F" w:rsidP="00152B2F">
      <w:pPr>
        <w:pStyle w:val="Heading3"/>
      </w:pPr>
      <w:bookmarkStart w:id="18" w:name="_Toc120835190"/>
      <w:r w:rsidRPr="00E74B5A">
        <w:lastRenderedPageBreak/>
        <w:t xml:space="preserve">Test Case </w:t>
      </w:r>
      <w:r>
        <w:t>3</w:t>
      </w:r>
      <w:r w:rsidRPr="00E74B5A">
        <w:t xml:space="preserve"> – </w:t>
      </w:r>
      <w:r>
        <w:t xml:space="preserve">Delete </w:t>
      </w:r>
      <w:r>
        <w:t>Patient (Expected)</w:t>
      </w:r>
      <w:bookmarkEnd w:id="18"/>
      <w:r>
        <w:t xml:space="preserve"> </w:t>
      </w:r>
    </w:p>
    <w:p w14:paraId="70CA1D9E" w14:textId="60C4E893" w:rsidR="00152B2F" w:rsidRDefault="00152B2F" w:rsidP="00152B2F">
      <w:pPr>
        <w:spacing w:line="240" w:lineRule="auto"/>
      </w:pPr>
      <w:r w:rsidRPr="007A323F">
        <w:rPr>
          <w:b/>
          <w:bCs/>
        </w:rPr>
        <w:t>Input:</w:t>
      </w:r>
      <w:r>
        <w:rPr>
          <w:b/>
          <w:bCs/>
        </w:rPr>
        <w:t xml:space="preserve"> </w:t>
      </w:r>
      <w:r>
        <w:t xml:space="preserve">Deletion Jane Doe (Now Mark Smiths) </w:t>
      </w:r>
    </w:p>
    <w:p w14:paraId="14DF17F5" w14:textId="77777777" w:rsidR="00152B2F" w:rsidRDefault="00152B2F" w:rsidP="00152B2F">
      <w:pPr>
        <w:spacing w:line="240" w:lineRule="auto"/>
      </w:pPr>
      <w:r w:rsidRPr="007A323F">
        <w:rPr>
          <w:b/>
          <w:bCs/>
        </w:rPr>
        <w:t>Expected Result</w:t>
      </w:r>
      <w:r>
        <w:t>: Success message and removed from database</w:t>
      </w:r>
    </w:p>
    <w:p w14:paraId="4DA6D8A9" w14:textId="77777777" w:rsidR="00152B2F" w:rsidRDefault="00152B2F" w:rsidP="00152B2F">
      <w:pPr>
        <w:spacing w:line="240" w:lineRule="auto"/>
        <w:rPr>
          <w:b/>
          <w:bCs/>
        </w:rPr>
      </w:pPr>
      <w:r>
        <w:rPr>
          <w:b/>
          <w:bCs/>
        </w:rPr>
        <w:t>Result:</w:t>
      </w:r>
    </w:p>
    <w:p w14:paraId="75F73207" w14:textId="77777777" w:rsidR="00152B2F" w:rsidRDefault="00152B2F" w:rsidP="00152B2F">
      <w:pPr>
        <w:jc w:val="center"/>
        <w:rPr>
          <w:noProof/>
        </w:rPr>
      </w:pPr>
    </w:p>
    <w:p w14:paraId="27C087D6" w14:textId="7D1B29B0" w:rsidR="00152B2F" w:rsidRDefault="00152B2F" w:rsidP="00152B2F">
      <w:pPr>
        <w:jc w:val="center"/>
      </w:pPr>
      <w:r>
        <w:rPr>
          <w:noProof/>
        </w:rPr>
        <w:drawing>
          <wp:inline distT="0" distB="0" distL="0" distR="0" wp14:anchorId="6D8E26D5" wp14:editId="01749937">
            <wp:extent cx="4200525" cy="10858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B406C" w14:textId="59E0E7A4" w:rsidR="00152B2F" w:rsidRDefault="00152B2F" w:rsidP="00152B2F">
      <w:pPr>
        <w:jc w:val="center"/>
      </w:pPr>
      <w:r>
        <w:rPr>
          <w:noProof/>
        </w:rPr>
        <w:drawing>
          <wp:inline distT="0" distB="0" distL="0" distR="0" wp14:anchorId="24237438" wp14:editId="3FBAA8F3">
            <wp:extent cx="5731510" cy="164846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2B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2A63A4"/>
    <w:multiLevelType w:val="multilevel"/>
    <w:tmpl w:val="3ABC945A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EwM7I0NTMzNrNU0lEKTi0uzszPAykwrAUA1XRGLiwAAAA="/>
  </w:docVars>
  <w:rsids>
    <w:rsidRoot w:val="00864898"/>
    <w:rsid w:val="00093F20"/>
    <w:rsid w:val="000A56F6"/>
    <w:rsid w:val="00152B2F"/>
    <w:rsid w:val="00186677"/>
    <w:rsid w:val="002D4BE0"/>
    <w:rsid w:val="003212CC"/>
    <w:rsid w:val="00403D0E"/>
    <w:rsid w:val="00414239"/>
    <w:rsid w:val="0041613A"/>
    <w:rsid w:val="00447647"/>
    <w:rsid w:val="004C54E4"/>
    <w:rsid w:val="00626B0F"/>
    <w:rsid w:val="0069665F"/>
    <w:rsid w:val="0070573A"/>
    <w:rsid w:val="00742B86"/>
    <w:rsid w:val="00764A79"/>
    <w:rsid w:val="00786D5A"/>
    <w:rsid w:val="007D0DAA"/>
    <w:rsid w:val="00864898"/>
    <w:rsid w:val="0087420F"/>
    <w:rsid w:val="009653ED"/>
    <w:rsid w:val="00A933AD"/>
    <w:rsid w:val="00AD0FC1"/>
    <w:rsid w:val="00AF73FD"/>
    <w:rsid w:val="00B04B9A"/>
    <w:rsid w:val="00B23073"/>
    <w:rsid w:val="00B85239"/>
    <w:rsid w:val="00B96D2F"/>
    <w:rsid w:val="00BF0D5F"/>
    <w:rsid w:val="00C05EB0"/>
    <w:rsid w:val="00C92328"/>
    <w:rsid w:val="00D207BF"/>
    <w:rsid w:val="00E14541"/>
    <w:rsid w:val="00E17E91"/>
    <w:rsid w:val="00E74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42A3F"/>
  <w15:chartTrackingRefBased/>
  <w15:docId w15:val="{7ABD2F43-FF1E-40D3-8724-B8D5E00DB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73FD"/>
  </w:style>
  <w:style w:type="paragraph" w:styleId="Heading1">
    <w:name w:val="heading 1"/>
    <w:basedOn w:val="Normal"/>
    <w:next w:val="Normal"/>
    <w:link w:val="Heading1Char"/>
    <w:uiPriority w:val="9"/>
    <w:qFormat/>
    <w:rsid w:val="00AF73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3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73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F73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F73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F73F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link w:val="NoSpacingChar"/>
    <w:uiPriority w:val="1"/>
    <w:qFormat/>
    <w:rsid w:val="00AF73F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F73FD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F73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3F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F73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F73FD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AF73F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F73FD"/>
    <w:pPr>
      <w:spacing w:after="100"/>
      <w:ind w:left="440"/>
    </w:pPr>
  </w:style>
  <w:style w:type="character" w:customStyle="1" w:styleId="Heading3Char">
    <w:name w:val="Heading 3 Char"/>
    <w:basedOn w:val="DefaultParagraphFont"/>
    <w:link w:val="Heading3"/>
    <w:uiPriority w:val="9"/>
    <w:rsid w:val="00AF73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numbering" Target="numbering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BDADE110FE44B1AD3AB56ECE50C1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0D307-10CA-48BF-BE64-DD887D8343AD}"/>
      </w:docPartPr>
      <w:docPartBody>
        <w:p w:rsidR="00000000" w:rsidRDefault="00D6083A" w:rsidP="00D6083A">
          <w:pPr>
            <w:pStyle w:val="7DBDADE110FE44B1AD3AB56ECE50C173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4C84FBFB2102443ABF5C1F8FEDCCB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614D-2B4A-46D7-9840-92D6F00EF2CD}"/>
      </w:docPartPr>
      <w:docPartBody>
        <w:p w:rsidR="00000000" w:rsidRDefault="00D6083A" w:rsidP="00D6083A">
          <w:pPr>
            <w:pStyle w:val="4C84FBFB2102443ABF5C1F8FEDCCBA87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A0F9D6626E0644349A976EE8F2616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1ED45-2848-4FD7-AF85-F96FDF6D501E}"/>
      </w:docPartPr>
      <w:docPartBody>
        <w:p w:rsidR="00000000" w:rsidRDefault="00D6083A" w:rsidP="00D6083A">
          <w:pPr>
            <w:pStyle w:val="A0F9D6626E0644349A976EE8F26161D3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23E26D5D13954F3E9D1BAB5421C53F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B2776-39D7-4726-988C-645913E7E687}"/>
      </w:docPartPr>
      <w:docPartBody>
        <w:p w:rsidR="00000000" w:rsidRDefault="00D6083A" w:rsidP="00D6083A">
          <w:pPr>
            <w:pStyle w:val="23E26D5D13954F3E9D1BAB5421C53F9A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7347D468A8544C28BA4F7B3AAC5C9A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B970C-C31A-4ED9-AB15-26F1086F76CD}"/>
      </w:docPartPr>
      <w:docPartBody>
        <w:p w:rsidR="00000000" w:rsidRDefault="00D6083A" w:rsidP="00D6083A">
          <w:pPr>
            <w:pStyle w:val="7347D468A8544C28BA4F7B3AAC5C9AFA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083A"/>
    <w:rsid w:val="00936DF5"/>
    <w:rsid w:val="00D6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86DDC0654C24AE3A0E9B063C7BDB3EB">
    <w:name w:val="E86DDC0654C24AE3A0E9B063C7BDB3EB"/>
    <w:rsid w:val="00D6083A"/>
  </w:style>
  <w:style w:type="paragraph" w:customStyle="1" w:styleId="0B78EB776ADB40D497A3A2BC10E6906F">
    <w:name w:val="0B78EB776ADB40D497A3A2BC10E6906F"/>
    <w:rsid w:val="00D6083A"/>
  </w:style>
  <w:style w:type="paragraph" w:customStyle="1" w:styleId="F1187DD462CE43C19D2C859FAFAC9D6B">
    <w:name w:val="F1187DD462CE43C19D2C859FAFAC9D6B"/>
    <w:rsid w:val="00D6083A"/>
  </w:style>
  <w:style w:type="paragraph" w:customStyle="1" w:styleId="6D8E00E6CFC94101B1881B5D50877B66">
    <w:name w:val="6D8E00E6CFC94101B1881B5D50877B66"/>
    <w:rsid w:val="00D6083A"/>
  </w:style>
  <w:style w:type="paragraph" w:customStyle="1" w:styleId="303FF2A7287344F792AE4B054BD00FD0">
    <w:name w:val="303FF2A7287344F792AE4B054BD00FD0"/>
    <w:rsid w:val="00D6083A"/>
  </w:style>
  <w:style w:type="paragraph" w:customStyle="1" w:styleId="6DBE8AC0AC22428A9E921A49652E619E">
    <w:name w:val="6DBE8AC0AC22428A9E921A49652E619E"/>
    <w:rsid w:val="00D6083A"/>
  </w:style>
  <w:style w:type="paragraph" w:customStyle="1" w:styleId="ABCE0A854036466E92E138F6E6EF0820">
    <w:name w:val="ABCE0A854036466E92E138F6E6EF0820"/>
    <w:rsid w:val="00D6083A"/>
  </w:style>
  <w:style w:type="paragraph" w:customStyle="1" w:styleId="4CC6197A781549A58246C7C693153F14">
    <w:name w:val="4CC6197A781549A58246C7C693153F14"/>
    <w:rsid w:val="00D6083A"/>
  </w:style>
  <w:style w:type="paragraph" w:customStyle="1" w:styleId="B6633DD3D1DE4EAFBF07A26C9EA16237">
    <w:name w:val="B6633DD3D1DE4EAFBF07A26C9EA16237"/>
    <w:rsid w:val="00D6083A"/>
  </w:style>
  <w:style w:type="paragraph" w:customStyle="1" w:styleId="B82052AB6B9544FE873E15D6A98DC608">
    <w:name w:val="B82052AB6B9544FE873E15D6A98DC608"/>
    <w:rsid w:val="00D6083A"/>
  </w:style>
  <w:style w:type="paragraph" w:customStyle="1" w:styleId="7DBDADE110FE44B1AD3AB56ECE50C173">
    <w:name w:val="7DBDADE110FE44B1AD3AB56ECE50C173"/>
    <w:rsid w:val="00D6083A"/>
  </w:style>
  <w:style w:type="paragraph" w:customStyle="1" w:styleId="4C84FBFB2102443ABF5C1F8FEDCCBA87">
    <w:name w:val="4C84FBFB2102443ABF5C1F8FEDCCBA87"/>
    <w:rsid w:val="00D6083A"/>
  </w:style>
  <w:style w:type="paragraph" w:customStyle="1" w:styleId="A0F9D6626E0644349A976EE8F26161D3">
    <w:name w:val="A0F9D6626E0644349A976EE8F26161D3"/>
    <w:rsid w:val="00D6083A"/>
  </w:style>
  <w:style w:type="paragraph" w:customStyle="1" w:styleId="23E26D5D13954F3E9D1BAB5421C53F9A">
    <w:name w:val="23E26D5D13954F3E9D1BAB5421C53F9A"/>
    <w:rsid w:val="00D6083A"/>
  </w:style>
  <w:style w:type="paragraph" w:customStyle="1" w:styleId="7347D468A8544C28BA4F7B3AAC5C9AFA">
    <w:name w:val="7347D468A8544C28BA4F7B3AAC5C9AFA"/>
    <w:rsid w:val="00D608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11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763B39-5519-42D1-A628-BD2DE6878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0</Pages>
  <Words>649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4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10101 – Software Architecture Coursework Testing</dc:title>
  <dc:subject>Michael Suttie - 40541559</dc:subject>
  <dc:creator>Michael Suttie</dc:creator>
  <cp:keywords/>
  <dc:description/>
  <cp:lastModifiedBy>Michael Suttie</cp:lastModifiedBy>
  <cp:revision>25</cp:revision>
  <dcterms:created xsi:type="dcterms:W3CDTF">2022-12-02T00:21:00Z</dcterms:created>
  <dcterms:modified xsi:type="dcterms:W3CDTF">2022-12-02T01:01:00Z</dcterms:modified>
</cp:coreProperties>
</file>